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E358F" w14:textId="1024C6F4" w:rsidR="00E43BE2" w:rsidRPr="00DD4C1E" w:rsidRDefault="00E43BE2">
      <w:pPr>
        <w:rPr>
          <w:rFonts w:ascii="Meiryo UI" w:hAnsi="Meiryo UI"/>
        </w:rPr>
      </w:pPr>
      <w:r w:rsidRPr="00DD4C1E">
        <w:rPr>
          <w:rFonts w:ascii="Meiryo UI" w:hAnsi="Meiryo UI"/>
          <w:lang w:val="ja-JP" w:bidi="ja-JP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:rsidRPr="00DD4C1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Pr="00DD4C1E" w:rsidRDefault="00646EEE">
            <w:pPr>
              <w:rPr>
                <w:rFonts w:ascii="Meiryo UI" w:hAnsi="Meiryo UI"/>
              </w:rPr>
            </w:pPr>
          </w:p>
        </w:tc>
        <w:tc>
          <w:tcPr>
            <w:tcW w:w="5602" w:type="dxa"/>
            <w:vAlign w:val="center"/>
          </w:tcPr>
          <w:p w14:paraId="4F06CEF6" w14:textId="38A668B2" w:rsidR="00646EEE" w:rsidRPr="00DD4C1E" w:rsidRDefault="003A5297" w:rsidP="00F95294">
            <w:pPr>
              <w:pStyle w:val="a7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DD4C1E">
                  <w:rPr>
                    <w:rFonts w:ascii="Meiryo UI" w:hAnsi="Meiryo UI"/>
                    <w:lang w:val="ja-JP" w:bidi="ja-JP"/>
                  </w:rPr>
                  <w:t>私の</w:t>
                </w:r>
              </w:sdtContent>
            </w:sdt>
            <w:r w:rsidR="00646EEE" w:rsidRPr="00DD4C1E">
              <w:rPr>
                <w:rFonts w:ascii="Meiryo UI" w:hAnsi="Meiryo UI"/>
                <w:lang w:val="ja-JP" w:bidi="ja-JP"/>
              </w:rPr>
              <w:t xml:space="preserve"> </w:t>
            </w:r>
            <w:sdt>
              <w:sdtPr>
                <w:rPr>
                  <w:rStyle w:val="aa"/>
                  <w:rFonts w:ascii="Meiryo UI" w:hAnsi="Meiryo UI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646EEE" w:rsidRPr="00DD4C1E">
                  <w:rPr>
                    <w:rStyle w:val="aa"/>
                    <w:rFonts w:ascii="Meiryo UI" w:hAnsi="Meiryo UI"/>
                    <w:lang w:val="ja-JP" w:bidi="ja-JP"/>
                  </w:rPr>
                  <w:t>ハートの</w:t>
                </w:r>
              </w:sdtContent>
            </w:sdt>
          </w:p>
          <w:sdt>
            <w:sdtPr>
              <w:rPr>
                <w:rFonts w:ascii="Meiryo UI" w:hAnsi="Meiryo UI"/>
              </w:r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DD4C1E" w:rsidRDefault="00646EEE" w:rsidP="00BC2FD8">
                <w:pPr>
                  <w:pStyle w:val="a7"/>
                  <w:rPr>
                    <w:rFonts w:ascii="Meiryo UI" w:hAnsi="Meiryo UI"/>
                  </w:rPr>
                </w:pPr>
                <w:r w:rsidRPr="00DD4C1E">
                  <w:rPr>
                    <w:rFonts w:ascii="Meiryo UI" w:hAnsi="Meiryo UI"/>
                    <w:lang w:val="ja-JP" w:bidi="ja-JP"/>
                  </w:rPr>
                  <w:t>ピクセルはすべてあなたのものです。</w:t>
                </w:r>
              </w:p>
            </w:sdtContent>
          </w:sdt>
        </w:tc>
        <w:bookmarkStart w:id="0" w:name="_GoBack"/>
        <w:bookmarkEnd w:id="0"/>
      </w:tr>
      <w:tr w:rsidR="00F95294" w:rsidRPr="00DD4C1E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Pr="00DD4C1E" w:rsidRDefault="00F95294" w:rsidP="00F95294">
            <w:pPr>
              <w:rPr>
                <w:rFonts w:ascii="Meiryo UI" w:hAnsi="Meiryo UI"/>
              </w:rPr>
            </w:pPr>
          </w:p>
        </w:tc>
        <w:tc>
          <w:tcPr>
            <w:tcW w:w="5602" w:type="dxa"/>
            <w:vAlign w:val="center"/>
          </w:tcPr>
          <w:p w14:paraId="6F17D400" w14:textId="77777777" w:rsidR="00F95294" w:rsidRPr="00DD4C1E" w:rsidRDefault="003A5297" w:rsidP="00F95294">
            <w:pPr>
              <w:pStyle w:val="a7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DD4C1E">
                  <w:rPr>
                    <w:rFonts w:ascii="Meiryo UI" w:hAnsi="Meiryo UI"/>
                    <w:lang w:val="ja-JP" w:bidi="ja-JP"/>
                  </w:rPr>
                  <w:t>私の</w:t>
                </w:r>
              </w:sdtContent>
            </w:sdt>
            <w:r w:rsidR="00F95294" w:rsidRPr="00DD4C1E">
              <w:rPr>
                <w:rFonts w:ascii="Meiryo UI" w:hAnsi="Meiryo UI"/>
                <w:lang w:val="ja-JP" w:bidi="ja-JP"/>
              </w:rPr>
              <w:t xml:space="preserve"> </w:t>
            </w:r>
            <w:sdt>
              <w:sdtPr>
                <w:rPr>
                  <w:rStyle w:val="aa"/>
                  <w:rFonts w:ascii="Meiryo UI" w:hAnsi="Meiryo UI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aa"/>
                </w:rPr>
              </w:sdtEndPr>
              <w:sdtContent>
                <w:r w:rsidR="00F95294" w:rsidRPr="00DD4C1E">
                  <w:rPr>
                    <w:rStyle w:val="aa"/>
                    <w:rFonts w:ascii="Meiryo UI" w:hAnsi="Meiryo UI"/>
                    <w:lang w:val="ja-JP" w:bidi="ja-JP"/>
                  </w:rPr>
                  <w:t>ハートの</w:t>
                </w:r>
              </w:sdtContent>
            </w:sdt>
          </w:p>
          <w:sdt>
            <w:sdtPr>
              <w:rPr>
                <w:rFonts w:ascii="Meiryo UI" w:hAnsi="Meiryo UI"/>
              </w:r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DD4C1E" w:rsidRDefault="00F95294" w:rsidP="00BC2FD8">
                <w:pPr>
                  <w:pStyle w:val="a7"/>
                  <w:rPr>
                    <w:rFonts w:ascii="Meiryo UI" w:hAnsi="Meiryo UI"/>
                  </w:rPr>
                </w:pPr>
                <w:r w:rsidRPr="00DD4C1E">
                  <w:rPr>
                    <w:rFonts w:ascii="Meiryo UI" w:hAnsi="Meiryo UI"/>
                    <w:lang w:val="ja-JP" w:bidi="ja-JP"/>
                  </w:rPr>
                  <w:t>ピクセルはすべてあなたのものです。</w:t>
                </w:r>
              </w:p>
            </w:sdtContent>
          </w:sdt>
        </w:tc>
      </w:tr>
    </w:tbl>
    <w:p w14:paraId="6DF14B24" w14:textId="0905E576" w:rsidR="005A20B8" w:rsidRPr="00DD4C1E" w:rsidRDefault="005A20B8" w:rsidP="00F95294">
      <w:pPr>
        <w:spacing w:after="0"/>
        <w:rPr>
          <w:rFonts w:ascii="Meiryo UI" w:hAnsi="Meiryo UI"/>
          <w:sz w:val="6"/>
          <w:szCs w:val="6"/>
        </w:rPr>
      </w:pPr>
    </w:p>
    <w:sectPr w:rsidR="005A20B8" w:rsidRPr="00DD4C1E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681012" w14:textId="77777777" w:rsidR="003A5297" w:rsidRDefault="003A5297" w:rsidP="00E43BE2">
      <w:pPr>
        <w:spacing w:after="0" w:line="240" w:lineRule="auto"/>
      </w:pPr>
      <w:r>
        <w:separator/>
      </w:r>
    </w:p>
  </w:endnote>
  <w:endnote w:type="continuationSeparator" w:id="0">
    <w:p w14:paraId="7D40ED8B" w14:textId="77777777" w:rsidR="003A5297" w:rsidRDefault="003A5297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F3154" w14:textId="77777777" w:rsidR="003A5297" w:rsidRDefault="003A5297" w:rsidP="00E43BE2">
      <w:pPr>
        <w:spacing w:after="0" w:line="240" w:lineRule="auto"/>
      </w:pPr>
      <w:r>
        <w:separator/>
      </w:r>
    </w:p>
  </w:footnote>
  <w:footnote w:type="continuationSeparator" w:id="0">
    <w:p w14:paraId="48766BF5" w14:textId="77777777" w:rsidR="003A5297" w:rsidRDefault="003A5297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19794" w14:textId="60CF11BE" w:rsidR="00E43BE2" w:rsidRDefault="00646EEE">
    <w:pPr>
      <w:pStyle w:val="a3"/>
    </w:pP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グループ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直線​​コネクタ 76" descr="中央で折りたたむ"/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直線​​コネクタ 77" descr="中央で折りたたむ"/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6272D16" id="グループ 66" o:spid="_x0000_s1026" style="position:absolute;left:0;text-align:left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">
              <v:line id="直線​​コネクタ 76" o:spid="_x0000_s1027" alt="中央で折りたたむ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直線​​コネクタ 77" o:spid="_x0000_s1028" alt="中央で折りたたむ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グループ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長方形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長方形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長方形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長方形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6E2CF722" id="グループ 4" o:spid="_x0000_s1026" style="position:absolute;left:0;text-align:left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">
              <v:rect id="長方形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長方形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長方形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長方形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29F2D" w14:textId="0C8CA3D5" w:rsidR="00E43BE2" w:rsidRDefault="00113293">
    <w:pPr>
      <w:pStyle w:val="a3"/>
    </w:pP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グループ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長方形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長方形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グループ 7" descr="ピクセルのハート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フリーフォーム:図形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フリーフォーム:図形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フリーフォーム:図形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長方形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グループ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長方形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長方形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長方形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長方形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グループ 13" descr="ピクセルのハート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フリーフォーム:図形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フリーフォーム:図形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フリーフォーム:図形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長方形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グループ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長方形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長方形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0DEDF0B0" id="グループ 1" o:spid="_x0000_s1026" style="position:absolute;left:0;text-align:left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">
              <v:rect id="長方形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長方形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グループ 7" o:spid="_x0000_s1029" alt="ピクセルのハート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フリーフォーム:図形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フリーフォーム:図形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フリーフォーム:図形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長方形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グループ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長方形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長方形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長方形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長方形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グループ 13" o:spid="_x0000_s1039" alt="ピクセルのハート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フリーフォーム:図形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フリーフォーム:図形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フリーフォーム:図形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長方形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グループ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長方形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長方形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グループ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直線​​コネクタ 2" descr="中央で折りたたむ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直線​​コネクタ 3" descr="中央で折りたたむ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61CB5971" id="グループ 65" o:spid="_x0000_s1026" style="position:absolute;left:0;text-align:left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">
              <v:line id="直線​​コネクタ 2" o:spid="_x0000_s1027" alt="中央で折りたたむ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直線​​コネクタ 3" o:spid="_x0000_s1028" alt="中央で折りたたむ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bordersDoNotSurroundHeader/>
  <w:bordersDoNotSurroundFooter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16857"/>
    <w:rsid w:val="0007144C"/>
    <w:rsid w:val="000A2449"/>
    <w:rsid w:val="00113293"/>
    <w:rsid w:val="001F3526"/>
    <w:rsid w:val="002206CE"/>
    <w:rsid w:val="00246D0A"/>
    <w:rsid w:val="003A5297"/>
    <w:rsid w:val="00461469"/>
    <w:rsid w:val="00466B2D"/>
    <w:rsid w:val="005A20B8"/>
    <w:rsid w:val="00646EEE"/>
    <w:rsid w:val="00652750"/>
    <w:rsid w:val="008C4E4F"/>
    <w:rsid w:val="0090686A"/>
    <w:rsid w:val="00A25D22"/>
    <w:rsid w:val="00B10423"/>
    <w:rsid w:val="00BA6A03"/>
    <w:rsid w:val="00BC2FD8"/>
    <w:rsid w:val="00D37DF6"/>
    <w:rsid w:val="00D42CD8"/>
    <w:rsid w:val="00DD4C1E"/>
    <w:rsid w:val="00E43BE2"/>
    <w:rsid w:val="00E833A6"/>
    <w:rsid w:val="00EE3191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2449"/>
    <w:rPr>
      <w:rFonts w:eastAsia="Meiryo U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semiHidden/>
    <w:rsid w:val="00646EEE"/>
  </w:style>
  <w:style w:type="paragraph" w:styleId="a5">
    <w:name w:val="footer"/>
    <w:basedOn w:val="a"/>
    <w:link w:val="a6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semiHidden/>
    <w:rsid w:val="00646EEE"/>
  </w:style>
  <w:style w:type="paragraph" w:styleId="Web">
    <w:name w:val="Normal (Web)"/>
    <w:basedOn w:val="a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a7">
    <w:name w:val="内側のメッセージ"/>
    <w:basedOn w:val="Web"/>
    <w:qFormat/>
    <w:rsid w:val="000A2449"/>
    <w:pPr>
      <w:shd w:val="clear" w:color="auto" w:fill="000000" w:themeFill="text1"/>
      <w:spacing w:before="0" w:beforeAutospacing="0" w:after="0" w:afterAutospacing="0" w:line="192" w:lineRule="auto"/>
    </w:pPr>
    <w:rPr>
      <w:rFonts w:asciiTheme="minorHAnsi" w:eastAsia="Meiryo UI" w:hAnsiTheme="minorHAnsi" w:cs="Courier New"/>
      <w:caps/>
      <w:color w:val="FFFFFF" w:themeColor="background1"/>
      <w:spacing w:val="-10"/>
      <w:kern w:val="24"/>
      <w:sz w:val="44"/>
      <w:szCs w:val="56"/>
    </w:rPr>
  </w:style>
  <w:style w:type="table" w:styleId="a8">
    <w:name w:val="Table Grid"/>
    <w:basedOn w:val="a1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646EEE"/>
    <w:rPr>
      <w:color w:val="808080"/>
    </w:rPr>
  </w:style>
  <w:style w:type="character" w:styleId="aa">
    <w:name w:val="Emphasis"/>
    <w:uiPriority w:val="20"/>
    <w:qFormat/>
    <w:rsid w:val="000A2449"/>
    <w:rPr>
      <w:rFonts w:eastAsia="Meiryo U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5E2E5B" w:rsidP="005E2E5B">
          <w:pPr>
            <w:pStyle w:val="250708AB230B43FEA3207C737A85BC191"/>
          </w:pPr>
          <w:r w:rsidRPr="00DD4C1E">
            <w:rPr>
              <w:rFonts w:ascii="Meiryo UI" w:eastAsia="Meiryo UI" w:hAnsi="Meiryo UI"/>
              <w:lang w:val="ja-JP" w:bidi="ja-JP"/>
            </w:rPr>
            <w:t>私の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5E2E5B" w:rsidP="005E2E5B">
          <w:pPr>
            <w:pStyle w:val="1DFAEFB107B74256B348B40114E7BF493"/>
          </w:pPr>
          <w:r w:rsidRPr="00DD4C1E">
            <w:rPr>
              <w:rStyle w:val="a4"/>
              <w:rFonts w:ascii="Meiryo UI" w:eastAsia="Meiryo UI" w:hAnsi="Meiryo UI"/>
              <w:lang w:val="ja-JP" w:bidi="ja-JP"/>
            </w:rPr>
            <w:t>ハートの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5E2E5B" w:rsidP="005E2E5B">
          <w:pPr>
            <w:pStyle w:val="88EF356DE10F426290E266B05AD33F931"/>
          </w:pPr>
          <w:r w:rsidRPr="00DD4C1E">
            <w:rPr>
              <w:rFonts w:ascii="Meiryo UI" w:eastAsia="Meiryo UI" w:hAnsi="Meiryo UI"/>
              <w:lang w:val="ja-JP" w:bidi="ja-JP"/>
            </w:rPr>
            <w:t>ピクセルはすべてあなたのものです。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5E2E5B" w:rsidP="005E2E5B">
          <w:pPr>
            <w:pStyle w:val="15D9F8163E59440082E31549F7AEB35A2"/>
          </w:pPr>
          <w:r w:rsidRPr="00DD4C1E">
            <w:rPr>
              <w:rFonts w:ascii="Meiryo UI" w:eastAsia="Meiryo UI" w:hAnsi="Meiryo UI"/>
              <w:lang w:val="ja-JP" w:bidi="ja-JP"/>
            </w:rPr>
            <w:t>私の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5E2E5B" w:rsidP="005E2E5B">
          <w:pPr>
            <w:pStyle w:val="60CC1E0A6FBD4B079544D9FB892E22533"/>
          </w:pPr>
          <w:r w:rsidRPr="00DD4C1E">
            <w:rPr>
              <w:rStyle w:val="a4"/>
              <w:rFonts w:ascii="Meiryo UI" w:eastAsia="Meiryo UI" w:hAnsi="Meiryo UI"/>
              <w:lang w:val="ja-JP" w:bidi="ja-JP"/>
            </w:rPr>
            <w:t>ハートの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5E2E5B" w:rsidP="005E2E5B">
          <w:pPr>
            <w:pStyle w:val="4F81794088B248CBB60C435F067F6A3A2"/>
          </w:pPr>
          <w:r w:rsidRPr="00DD4C1E">
            <w:rPr>
              <w:rFonts w:ascii="Meiryo UI" w:eastAsia="Meiryo UI" w:hAnsi="Meiryo UI"/>
              <w:lang w:val="ja-JP" w:bidi="ja-JP"/>
            </w:rPr>
            <w:t>ピクセルはすべてあなたのものです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5A165D"/>
    <w:rsid w:val="005E2E5B"/>
    <w:rsid w:val="00732F54"/>
    <w:rsid w:val="009D11CA"/>
    <w:rsid w:val="009F5A17"/>
    <w:rsid w:val="00B218BD"/>
    <w:rsid w:val="00E5136C"/>
    <w:rsid w:val="00F70996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68A6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E2E5B"/>
    <w:rPr>
      <w:color w:val="808080"/>
    </w:rPr>
  </w:style>
  <w:style w:type="character" w:styleId="a4">
    <w:name w:val="Emphasis"/>
    <w:uiPriority w:val="20"/>
    <w:qFormat/>
    <w:rsid w:val="005E2E5B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250708AB230B43FEA3207C737A85BC19">
    <w:name w:val="250708AB230B43FEA3207C737A85BC19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1DFAEFB107B74256B348B40114E7BF492">
    <w:name w:val="1DFAEFB107B74256B348B40114E7BF492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88EF356DE10F426290E266B05AD33F93">
    <w:name w:val="88EF356DE10F426290E266B05AD33F93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15D9F8163E59440082E31549F7AEB35A1">
    <w:name w:val="15D9F8163E59440082E31549F7AEB35A1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60CC1E0A6FBD4B079544D9FB892E22532">
    <w:name w:val="60CC1E0A6FBD4B079544D9FB892E22532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4F81794088B248CBB60C435F067F6A3A1">
    <w:name w:val="4F81794088B248CBB60C435F067F6A3A1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250708AB230B43FEA3207C737A85BC191">
    <w:name w:val="250708AB230B43FEA3207C737A85BC191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1DFAEFB107B74256B348B40114E7BF493">
    <w:name w:val="1DFAEFB107B74256B348B40114E7BF493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88EF356DE10F426290E266B05AD33F931">
    <w:name w:val="88EF356DE10F426290E266B05AD33F931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15D9F8163E59440082E31549F7AEB35A2">
    <w:name w:val="15D9F8163E59440082E31549F7AEB35A2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60CC1E0A6FBD4B079544D9FB892E22533">
    <w:name w:val="60CC1E0A6FBD4B079544D9FB892E22533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  <w:style w:type="paragraph" w:customStyle="1" w:styleId="4F81794088B248CBB60C435F067F6A3A2">
    <w:name w:val="4F81794088B248CBB60C435F067F6A3A2"/>
    <w:rsid w:val="005E2E5B"/>
    <w:pPr>
      <w:shd w:val="clear" w:color="auto" w:fill="000000" w:themeFill="text1"/>
      <w:spacing w:after="0" w:line="192" w:lineRule="auto"/>
    </w:pPr>
    <w:rPr>
      <w:rFonts w:eastAsia="ＭＳ 明朝" w:cs="Courier New"/>
      <w:caps/>
      <w:color w:val="FFFFFF" w:themeColor="background1"/>
      <w:spacing w:val="-10"/>
      <w:kern w:val="24"/>
      <w:sz w:val="44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76BF70-F69B-4A3D-97A4-BB7ACCD90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0</Words>
  <Characters>6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3T15:30:00Z</dcterms:created>
  <dcterms:modified xsi:type="dcterms:W3CDTF">2019-05-06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